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urb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e_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7.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35.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91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6.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5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2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4T12:38:00Z</dcterms:created>
  <dcterms:modified xsi:type="dcterms:W3CDTF">2024-04-04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